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0240" w:rsidRPr="00F20240" w:rsidRDefault="00A01DE3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Question-</w:t>
      </w:r>
      <w:r w:rsidR="00F20240" w:rsidRPr="00F20240">
        <w:rPr>
          <w:rFonts w:ascii="Times New Roman" w:hAnsi="Times New Roman" w:cs="Times New Roman"/>
          <w:b/>
          <w:sz w:val="24"/>
          <w:szCs w:val="24"/>
        </w:rPr>
        <w:t>:</w:t>
      </w:r>
      <w:r w:rsidR="00F20240" w:rsidRPr="00F20240">
        <w:rPr>
          <w:rFonts w:ascii="Times New Roman" w:hAnsi="Times New Roman" w:cs="Times New Roman"/>
          <w:sz w:val="24"/>
          <w:szCs w:val="24"/>
        </w:rPr>
        <w:t xml:space="preserve"> Create a class called 'TIME' that has</w:t>
      </w:r>
    </w:p>
    <w:p w:rsidR="00F20240" w:rsidRP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- three integer data members for hours, minutes and seconds</w:t>
      </w:r>
    </w:p>
    <w:p w:rsidR="00F20240" w:rsidRP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- constructor to initialize the object to zero</w:t>
      </w:r>
    </w:p>
    <w:p w:rsidR="00F20240" w:rsidRP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- constructor to initialize the object to some constant value</w:t>
      </w:r>
    </w:p>
    <w:p w:rsid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- member function to add two TIME objects</w:t>
      </w:r>
    </w:p>
    <w:p w:rsidR="00F20240" w:rsidRP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- member function to display time in HH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20240">
        <w:rPr>
          <w:rFonts w:ascii="Times New Roman" w:hAnsi="Times New Roman" w:cs="Times New Roman"/>
          <w:sz w:val="24"/>
          <w:szCs w:val="24"/>
        </w:rPr>
        <w:t>MM: SS format</w:t>
      </w:r>
    </w:p>
    <w:p w:rsidR="00F20240" w:rsidRP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Write a main function to create two TIME objects, add them and display the result in</w:t>
      </w:r>
    </w:p>
    <w:p w:rsidR="007B3AAD" w:rsidRPr="00F20240" w:rsidRDefault="00F20240" w:rsidP="00F2024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0240">
        <w:rPr>
          <w:rFonts w:ascii="Times New Roman" w:hAnsi="Times New Roman" w:cs="Times New Roman"/>
          <w:sz w:val="24"/>
          <w:szCs w:val="24"/>
        </w:rPr>
        <w:t>HH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20240">
        <w:rPr>
          <w:rFonts w:ascii="Times New Roman" w:hAnsi="Times New Roman" w:cs="Times New Roman"/>
          <w:sz w:val="24"/>
          <w:szCs w:val="24"/>
        </w:rPr>
        <w:t>MM: SS format.</w:t>
      </w:r>
    </w:p>
    <w:p w:rsidR="009F44F1" w:rsidRPr="00DD75EA" w:rsidRDefault="009F44F1" w:rsidP="007B3AAD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9F44F1" w:rsidRPr="00DD75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bY0NbQ0sTQwNjRV0lEKTi0uzszPAykwqwUAU2A41ywAAAA="/>
  </w:docVars>
  <w:rsids>
    <w:rsidRoot w:val="002C6D3D"/>
    <w:rsid w:val="000F12AA"/>
    <w:rsid w:val="002C6D3D"/>
    <w:rsid w:val="00504AC9"/>
    <w:rsid w:val="005E76A0"/>
    <w:rsid w:val="006111D3"/>
    <w:rsid w:val="00616025"/>
    <w:rsid w:val="006575F3"/>
    <w:rsid w:val="007B3AAD"/>
    <w:rsid w:val="007D0BA6"/>
    <w:rsid w:val="009F44F1"/>
    <w:rsid w:val="00A01DE3"/>
    <w:rsid w:val="00AC3A97"/>
    <w:rsid w:val="00DD75EA"/>
    <w:rsid w:val="00F129B7"/>
    <w:rsid w:val="00F20240"/>
    <w:rsid w:val="00FC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CDF27"/>
  <w15:chartTrackingRefBased/>
  <w15:docId w15:val="{3320FEFF-0B07-44F1-AE76-5CAE33B5C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yan</dc:creator>
  <cp:keywords/>
  <dc:description/>
  <cp:lastModifiedBy>Zayan</cp:lastModifiedBy>
  <cp:revision>16</cp:revision>
  <dcterms:created xsi:type="dcterms:W3CDTF">2019-03-08T04:10:00Z</dcterms:created>
  <dcterms:modified xsi:type="dcterms:W3CDTF">2020-05-02T18:58:00Z</dcterms:modified>
</cp:coreProperties>
</file>